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461D0" w14:textId="1D29E7B1" w:rsidR="004D36D7" w:rsidRPr="00CA0A83" w:rsidRDefault="00000000" w:rsidP="0045687E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E142F3" w:rsidRPr="00DF4211">
            <w:t>Packet Tracer - Troubleshoot WLAN Issues</w:t>
          </w:r>
        </w:sdtContent>
      </w:sdt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Pr="00CA0A83" w:rsidRDefault="007D63C2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CA0A83">
        <w:trPr>
          <w:cantSplit/>
          <w:trHeight w:val="386"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5FE3C899" w:rsidR="009F266A" w:rsidRDefault="007C790E" w:rsidP="00F34A52">
            <w:pPr>
              <w:pStyle w:val="BodyTextL25"/>
              <w:ind w:left="0"/>
            </w:pPr>
            <w:r>
              <w:t>U</w:t>
            </w:r>
            <w:r w:rsidR="003425D9">
              <w:t>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77777777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is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CA0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767DC8">
            <w:r w:rsidRPr="00465736">
              <w:lastRenderedPageBreak/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CA0A83" w:rsidRPr="000359DE" w14:paraId="4CBF3EB3" w14:textId="77777777" w:rsidTr="00CA0A83">
        <w:tc>
          <w:tcPr>
            <w:tcW w:w="1729" w:type="dxa"/>
            <w:vAlign w:val="top"/>
          </w:tcPr>
          <w:p w14:paraId="368E24DB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628C10D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482BAE1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6483B8F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763CEE97" w14:textId="77777777" w:rsidR="00CA0A83" w:rsidRPr="00651787" w:rsidRDefault="00CA0A83" w:rsidP="00767DC8">
            <w:pPr>
              <w:rPr>
                <w:b/>
                <w:color w:val="FF0000"/>
              </w:rPr>
            </w:pPr>
          </w:p>
          <w:p w14:paraId="20575B88" w14:textId="5D451BE9" w:rsidR="007C790E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Laptop</w:t>
            </w:r>
          </w:p>
          <w:p w14:paraId="29BC2693" w14:textId="77EDA353" w:rsidR="007C790E" w:rsidRPr="00651787" w:rsidRDefault="007C790E" w:rsidP="00767DC8">
            <w:pPr>
              <w:rPr>
                <w:color w:val="FF0000"/>
              </w:rPr>
            </w:pPr>
          </w:p>
          <w:p w14:paraId="26918181" w14:textId="77777777" w:rsidR="007C790E" w:rsidRPr="00651787" w:rsidRDefault="007C790E" w:rsidP="00767DC8">
            <w:pPr>
              <w:rPr>
                <w:color w:val="FF0000"/>
              </w:rPr>
            </w:pPr>
          </w:p>
          <w:p w14:paraId="2EDD38F0" w14:textId="77777777" w:rsidR="007C790E" w:rsidRPr="00651787" w:rsidRDefault="007C790E" w:rsidP="00767DC8">
            <w:pPr>
              <w:rPr>
                <w:color w:val="FF0000"/>
              </w:rPr>
            </w:pPr>
          </w:p>
          <w:p w14:paraId="1D100ECD" w14:textId="77777777" w:rsidR="007C790E" w:rsidRPr="00651787" w:rsidRDefault="007C790E" w:rsidP="00767DC8">
            <w:pPr>
              <w:rPr>
                <w:color w:val="FF0000"/>
              </w:rPr>
            </w:pPr>
          </w:p>
          <w:p w14:paraId="0AE3CC47" w14:textId="77777777" w:rsidR="007C790E" w:rsidRPr="00651787" w:rsidRDefault="007C790E" w:rsidP="00767DC8">
            <w:pPr>
              <w:rPr>
                <w:color w:val="FF0000"/>
              </w:rPr>
            </w:pPr>
          </w:p>
          <w:p w14:paraId="136A1A42" w14:textId="0C14894B" w:rsidR="007C790E" w:rsidRPr="00651787" w:rsidRDefault="007C790E" w:rsidP="00767DC8">
            <w:pPr>
              <w:rPr>
                <w:color w:val="FF0000"/>
              </w:rPr>
            </w:pPr>
          </w:p>
        </w:tc>
        <w:tc>
          <w:tcPr>
            <w:tcW w:w="1831" w:type="dxa"/>
            <w:vAlign w:val="top"/>
          </w:tcPr>
          <w:p w14:paraId="0552E4B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581DB220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6474773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778CC7BD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767955E7" w14:textId="77777777" w:rsidR="00767DC8" w:rsidRPr="00651787" w:rsidRDefault="00767DC8" w:rsidP="00767DC8">
            <w:pPr>
              <w:rPr>
                <w:color w:val="FF0000"/>
              </w:rPr>
            </w:pPr>
          </w:p>
          <w:p w14:paraId="687E04F4" w14:textId="2707EF70" w:rsidR="00CA0A83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 xml:space="preserve">Home </w:t>
            </w:r>
          </w:p>
        </w:tc>
        <w:tc>
          <w:tcPr>
            <w:tcW w:w="3289" w:type="dxa"/>
            <w:vAlign w:val="top"/>
          </w:tcPr>
          <w:p w14:paraId="1BF86CBB" w14:textId="140CB7AF" w:rsidR="00CA0A83" w:rsidRPr="00651787" w:rsidRDefault="00CA0A83" w:rsidP="00767DC8">
            <w:pPr>
              <w:rPr>
                <w:color w:val="FF0000"/>
              </w:rPr>
            </w:pPr>
          </w:p>
          <w:p w14:paraId="119CF103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7038D32" w14:textId="77777777" w:rsidR="00767DC8" w:rsidRPr="00651787" w:rsidRDefault="00767DC8" w:rsidP="00767DC8">
            <w:pPr>
              <w:rPr>
                <w:color w:val="FF0000"/>
              </w:rPr>
            </w:pPr>
          </w:p>
          <w:p w14:paraId="2C1B7140" w14:textId="77777777" w:rsidR="00767DC8" w:rsidRPr="00651787" w:rsidRDefault="00767DC8" w:rsidP="00767DC8">
            <w:pPr>
              <w:rPr>
                <w:color w:val="FF0000"/>
              </w:rPr>
            </w:pPr>
          </w:p>
          <w:p w14:paraId="7763C7A4" w14:textId="77777777" w:rsidR="00767DC8" w:rsidRPr="00651787" w:rsidRDefault="00767DC8" w:rsidP="00767DC8">
            <w:pPr>
              <w:rPr>
                <w:color w:val="FF0000"/>
              </w:rPr>
            </w:pPr>
          </w:p>
          <w:p w14:paraId="45910092" w14:textId="6368DEF3" w:rsidR="00767DC8" w:rsidRPr="00651787" w:rsidRDefault="00767DC8" w:rsidP="00767DC8">
            <w:pPr>
              <w:rPr>
                <w:color w:val="FF0000"/>
              </w:rPr>
            </w:pPr>
            <w:proofErr w:type="gramStart"/>
            <w:r w:rsidRPr="00651787">
              <w:rPr>
                <w:color w:val="FF0000"/>
              </w:rPr>
              <w:t>Can’t</w:t>
            </w:r>
            <w:proofErr w:type="gramEnd"/>
            <w:r w:rsidRPr="00651787">
              <w:rPr>
                <w:color w:val="FF0000"/>
              </w:rPr>
              <w:t xml:space="preserve"> </w:t>
            </w:r>
            <w:r w:rsidR="00C2461F" w:rsidRPr="00651787">
              <w:rPr>
                <w:color w:val="FF0000"/>
              </w:rPr>
              <w:t>reach web page. DNS issue.</w:t>
            </w:r>
          </w:p>
        </w:tc>
        <w:tc>
          <w:tcPr>
            <w:tcW w:w="3174" w:type="dxa"/>
            <w:vAlign w:val="top"/>
          </w:tcPr>
          <w:p w14:paraId="76C8707A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28FFC0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8C5186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C46CCB0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BFBC574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6CFCB83" w14:textId="5283FE04" w:rsidR="00F853F3" w:rsidRPr="00651787" w:rsidRDefault="00C2461F" w:rsidP="00F853F3">
            <w:pPr>
              <w:rPr>
                <w:color w:val="FF0000"/>
              </w:rPr>
            </w:pPr>
            <w:r w:rsidRPr="00651787">
              <w:rPr>
                <w:color w:val="FF0000"/>
              </w:rPr>
              <w:t>Changed static DNS on the Home Router to the correct IP address (10.100.100.254)</w:t>
            </w:r>
            <w:r w:rsidR="00AF2420" w:rsidRPr="00651787">
              <w:rPr>
                <w:color w:val="FF0000"/>
              </w:rPr>
              <w:t xml:space="preserve"> and internet interface set to DHCP</w:t>
            </w:r>
          </w:p>
        </w:tc>
      </w:tr>
      <w:tr w:rsidR="00CA0A83" w14:paraId="1CD6BA83" w14:textId="77777777" w:rsidTr="00CA0A83">
        <w:tc>
          <w:tcPr>
            <w:tcW w:w="1729" w:type="dxa"/>
            <w:vAlign w:val="top"/>
          </w:tcPr>
          <w:p w14:paraId="09FEF744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1560AE9E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9179EBE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5A31B377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2B7C2180" w14:textId="17F58D32" w:rsidR="00CA0A83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Smartphone</w:t>
            </w:r>
          </w:p>
          <w:p w14:paraId="19F163A2" w14:textId="77777777" w:rsidR="007C790E" w:rsidRPr="00651787" w:rsidRDefault="007C790E" w:rsidP="00767DC8">
            <w:pPr>
              <w:rPr>
                <w:color w:val="FF0000"/>
              </w:rPr>
            </w:pPr>
          </w:p>
          <w:p w14:paraId="660E3783" w14:textId="77777777" w:rsidR="007C790E" w:rsidRPr="00651787" w:rsidRDefault="007C790E" w:rsidP="00767DC8">
            <w:pPr>
              <w:rPr>
                <w:color w:val="FF0000"/>
              </w:rPr>
            </w:pPr>
          </w:p>
          <w:p w14:paraId="5FD53842" w14:textId="5C87EFFA" w:rsidR="007C790E" w:rsidRPr="00651787" w:rsidRDefault="007C790E" w:rsidP="00767DC8">
            <w:pPr>
              <w:rPr>
                <w:color w:val="FF0000"/>
              </w:rPr>
            </w:pPr>
          </w:p>
        </w:tc>
        <w:tc>
          <w:tcPr>
            <w:tcW w:w="1831" w:type="dxa"/>
            <w:vAlign w:val="top"/>
          </w:tcPr>
          <w:p w14:paraId="0E309A4F" w14:textId="3DEAB8A3" w:rsidR="00CA0A83" w:rsidRPr="00651787" w:rsidRDefault="00CA0A83" w:rsidP="00767DC8">
            <w:pPr>
              <w:rPr>
                <w:color w:val="FF0000"/>
              </w:rPr>
            </w:pPr>
          </w:p>
          <w:p w14:paraId="5D23DBD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48A1F3E1" w14:textId="77777777" w:rsidR="00767DC8" w:rsidRPr="00651787" w:rsidRDefault="00767DC8" w:rsidP="00767DC8">
            <w:pPr>
              <w:rPr>
                <w:color w:val="FF0000"/>
              </w:rPr>
            </w:pPr>
          </w:p>
          <w:p w14:paraId="4A394AE4" w14:textId="77777777" w:rsidR="00767DC8" w:rsidRPr="00651787" w:rsidRDefault="00767DC8" w:rsidP="00767DC8">
            <w:pPr>
              <w:rPr>
                <w:color w:val="FF0000"/>
              </w:rPr>
            </w:pPr>
          </w:p>
          <w:p w14:paraId="11DC3703" w14:textId="1BF97FF3" w:rsidR="00767DC8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Home</w:t>
            </w:r>
          </w:p>
        </w:tc>
        <w:tc>
          <w:tcPr>
            <w:tcW w:w="3289" w:type="dxa"/>
            <w:vAlign w:val="top"/>
          </w:tcPr>
          <w:p w14:paraId="402DC415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6C83C89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AC7249E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4D49ADE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48372B4E" w14:textId="53D8A060" w:rsidR="00CA0A83" w:rsidRPr="00651787" w:rsidRDefault="00767DC8" w:rsidP="00767DC8">
            <w:pPr>
              <w:rPr>
                <w:color w:val="FF0000"/>
              </w:rPr>
            </w:pPr>
            <w:proofErr w:type="gramStart"/>
            <w:r w:rsidRPr="00651787">
              <w:rPr>
                <w:color w:val="FF0000"/>
              </w:rPr>
              <w:t>Can’t</w:t>
            </w:r>
            <w:proofErr w:type="gramEnd"/>
            <w:r w:rsidRPr="00651787">
              <w:rPr>
                <w:color w:val="FF0000"/>
              </w:rPr>
              <w:t xml:space="preserve"> </w:t>
            </w:r>
            <w:r w:rsidR="00C2461F" w:rsidRPr="00651787">
              <w:rPr>
                <w:color w:val="FF0000"/>
              </w:rPr>
              <w:t>reach web page. DNS issue.</w:t>
            </w:r>
          </w:p>
        </w:tc>
        <w:tc>
          <w:tcPr>
            <w:tcW w:w="3174" w:type="dxa"/>
            <w:vAlign w:val="top"/>
          </w:tcPr>
          <w:p w14:paraId="46655AC7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95861BB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EAA09D2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2C476A53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785388A" w14:textId="5AEA90FE" w:rsidR="00CA0A83" w:rsidRPr="00651787" w:rsidRDefault="00C2461F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Changed static DNS on the Home Router to the correct IP address (10.100.100.254)</w:t>
            </w:r>
            <w:r w:rsidR="00AF2420" w:rsidRPr="00651787">
              <w:rPr>
                <w:color w:val="FF0000"/>
              </w:rPr>
              <w:t xml:space="preserve"> and internet interface set to DHCP</w:t>
            </w:r>
          </w:p>
        </w:tc>
      </w:tr>
      <w:tr w:rsidR="00CA0A83" w14:paraId="578DE731" w14:textId="77777777" w:rsidTr="00CA0A83">
        <w:tc>
          <w:tcPr>
            <w:tcW w:w="1729" w:type="dxa"/>
            <w:vAlign w:val="top"/>
          </w:tcPr>
          <w:p w14:paraId="4F0CDD3A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B8FD33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17A7847C" w14:textId="6FB3121E" w:rsidR="00CA0A83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Tablet PC</w:t>
            </w:r>
          </w:p>
          <w:p w14:paraId="10923ACD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74BDE5CA" w14:textId="2164F285" w:rsidR="00CA0A83" w:rsidRPr="00651787" w:rsidRDefault="00CA0A83" w:rsidP="00767DC8">
            <w:pPr>
              <w:rPr>
                <w:color w:val="FF0000"/>
              </w:rPr>
            </w:pPr>
          </w:p>
        </w:tc>
        <w:tc>
          <w:tcPr>
            <w:tcW w:w="1831" w:type="dxa"/>
            <w:vAlign w:val="top"/>
          </w:tcPr>
          <w:p w14:paraId="46E7E58E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495E489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41146236" w14:textId="3B9BC83C" w:rsidR="00CA0A83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Home</w:t>
            </w:r>
          </w:p>
          <w:p w14:paraId="46088DC7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4256B0C" w14:textId="54E69553" w:rsidR="00CA0A83" w:rsidRPr="00651787" w:rsidRDefault="00CA0A83" w:rsidP="00767DC8">
            <w:pPr>
              <w:rPr>
                <w:color w:val="FF0000"/>
              </w:rPr>
            </w:pPr>
          </w:p>
        </w:tc>
        <w:tc>
          <w:tcPr>
            <w:tcW w:w="3289" w:type="dxa"/>
            <w:vAlign w:val="top"/>
          </w:tcPr>
          <w:p w14:paraId="34F8132C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2C0450A8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C97166C" w14:textId="606F8D9C" w:rsidR="00CA0A83" w:rsidRPr="00651787" w:rsidRDefault="00767DC8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IP</w:t>
            </w:r>
            <w:r w:rsidR="00F853F3" w:rsidRPr="00651787">
              <w:rPr>
                <w:color w:val="FF0000"/>
              </w:rPr>
              <w:t xml:space="preserve"> address </w:t>
            </w:r>
            <w:r w:rsidRPr="00651787">
              <w:rPr>
                <w:color w:val="FF0000"/>
              </w:rPr>
              <w:t>not set to DHCP</w:t>
            </w:r>
          </w:p>
          <w:p w14:paraId="0B43FB77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1A887E28" w14:textId="5133F52A" w:rsidR="00CA0A83" w:rsidRPr="00651787" w:rsidRDefault="00CA0A83" w:rsidP="00767DC8">
            <w:pPr>
              <w:rPr>
                <w:color w:val="FF0000"/>
              </w:rPr>
            </w:pPr>
          </w:p>
        </w:tc>
        <w:tc>
          <w:tcPr>
            <w:tcW w:w="3174" w:type="dxa"/>
            <w:vAlign w:val="top"/>
          </w:tcPr>
          <w:p w14:paraId="6D7CA78A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2345403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C87F31A" w14:textId="54BAC6E8" w:rsidR="00CA0A83" w:rsidRPr="00651787" w:rsidRDefault="00F853F3" w:rsidP="00767DC8">
            <w:pPr>
              <w:rPr>
                <w:color w:val="FF0000"/>
              </w:rPr>
            </w:pPr>
            <w:r w:rsidRPr="00651787">
              <w:rPr>
                <w:color w:val="FF0000"/>
              </w:rPr>
              <w:t>Set IP address to DHCP</w:t>
            </w:r>
          </w:p>
          <w:p w14:paraId="5685D129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015C935C" w14:textId="4A12A99F" w:rsidR="00CA0A83" w:rsidRPr="00651787" w:rsidRDefault="00CA0A83" w:rsidP="00767DC8">
            <w:pPr>
              <w:rPr>
                <w:color w:val="FF0000"/>
              </w:rPr>
            </w:pPr>
          </w:p>
        </w:tc>
      </w:tr>
      <w:tr w:rsidR="00CA0A83" w14:paraId="32251BA0" w14:textId="77777777" w:rsidTr="00CA0A83">
        <w:tc>
          <w:tcPr>
            <w:tcW w:w="1729" w:type="dxa"/>
            <w:vAlign w:val="top"/>
          </w:tcPr>
          <w:p w14:paraId="015BB90D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6D6CB2A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5F8BD5C7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79EB3A89" w14:textId="1BA992FB" w:rsidR="00CA0A83" w:rsidRPr="00651787" w:rsidRDefault="00CA0A83" w:rsidP="00767DC8">
            <w:pPr>
              <w:rPr>
                <w:color w:val="FF0000"/>
              </w:rPr>
            </w:pPr>
          </w:p>
        </w:tc>
        <w:tc>
          <w:tcPr>
            <w:tcW w:w="1831" w:type="dxa"/>
            <w:vAlign w:val="top"/>
          </w:tcPr>
          <w:p w14:paraId="4E085844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12EF6B4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5DDD049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5031891D" w14:textId="12951C6C" w:rsidR="00CA0A83" w:rsidRPr="00651787" w:rsidRDefault="00CA0A83" w:rsidP="00767DC8">
            <w:pPr>
              <w:rPr>
                <w:color w:val="FF0000"/>
              </w:rPr>
            </w:pPr>
          </w:p>
        </w:tc>
        <w:tc>
          <w:tcPr>
            <w:tcW w:w="3289" w:type="dxa"/>
            <w:vAlign w:val="top"/>
          </w:tcPr>
          <w:p w14:paraId="3062825D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4E2FEF9E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7D2414B0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1765F461" w14:textId="198C605B" w:rsidR="00CA0A83" w:rsidRPr="00651787" w:rsidRDefault="00CA0A83" w:rsidP="00767DC8">
            <w:pPr>
              <w:rPr>
                <w:color w:val="FF0000"/>
              </w:rPr>
            </w:pPr>
          </w:p>
        </w:tc>
        <w:tc>
          <w:tcPr>
            <w:tcW w:w="3174" w:type="dxa"/>
            <w:vAlign w:val="top"/>
          </w:tcPr>
          <w:p w14:paraId="1693E80F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433A4364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2D383928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60F58799" w14:textId="77777777" w:rsidR="00CA0A83" w:rsidRPr="00651787" w:rsidRDefault="00CA0A83" w:rsidP="00767DC8">
            <w:pPr>
              <w:rPr>
                <w:color w:val="FF0000"/>
              </w:rPr>
            </w:pPr>
          </w:p>
          <w:p w14:paraId="3D5CF4B8" w14:textId="6C3AA796" w:rsidR="00CA0A83" w:rsidRPr="00651787" w:rsidRDefault="00CA0A83" w:rsidP="00767DC8">
            <w:pPr>
              <w:rPr>
                <w:color w:val="FF0000"/>
              </w:rPr>
            </w:pPr>
          </w:p>
        </w:tc>
      </w:tr>
      <w:tr w:rsidR="00CA0A83" w14:paraId="1231135C" w14:textId="77777777" w:rsidTr="00CA0A83">
        <w:tc>
          <w:tcPr>
            <w:tcW w:w="1729" w:type="dxa"/>
            <w:vAlign w:val="top"/>
          </w:tcPr>
          <w:p w14:paraId="6AD6B6BC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4A2D4375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4581AE67" w14:textId="30755473" w:rsidR="00CA0A83" w:rsidRPr="00651787" w:rsidRDefault="00CF2058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Laptop 1</w:t>
            </w:r>
          </w:p>
          <w:p w14:paraId="1B0C8986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54A1885D" w14:textId="5C4537D1" w:rsidR="00CA0A83" w:rsidRPr="00651787" w:rsidRDefault="00CA0A83" w:rsidP="00CF2058">
            <w:pPr>
              <w:rPr>
                <w:color w:val="FF0000"/>
              </w:rPr>
            </w:pPr>
          </w:p>
        </w:tc>
        <w:tc>
          <w:tcPr>
            <w:tcW w:w="1831" w:type="dxa"/>
            <w:vAlign w:val="top"/>
          </w:tcPr>
          <w:p w14:paraId="601433AB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020F0323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14F80B4B" w14:textId="205AB71E" w:rsidR="00CA0A83" w:rsidRPr="00651787" w:rsidRDefault="00CF2058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Enterprise</w:t>
            </w:r>
          </w:p>
          <w:p w14:paraId="0AD5EADB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53F93D50" w14:textId="4B04A6EE" w:rsidR="00CA0A83" w:rsidRPr="00651787" w:rsidRDefault="00CA0A83" w:rsidP="00CF2058">
            <w:pPr>
              <w:rPr>
                <w:color w:val="FF0000"/>
              </w:rPr>
            </w:pPr>
          </w:p>
        </w:tc>
        <w:tc>
          <w:tcPr>
            <w:tcW w:w="3289" w:type="dxa"/>
            <w:vAlign w:val="top"/>
          </w:tcPr>
          <w:p w14:paraId="592F1177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7DBDF2FE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7B2008A2" w14:textId="78D8A6BC" w:rsidR="00CA0A83" w:rsidRPr="00651787" w:rsidRDefault="00CF2058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Not receiving DHCP address</w:t>
            </w:r>
            <w:r w:rsidR="00651787" w:rsidRPr="00651787">
              <w:rPr>
                <w:color w:val="FF0000"/>
              </w:rPr>
              <w:t>. WLAN VLAN 10 has wrong authentication method chosen in the WLC</w:t>
            </w:r>
          </w:p>
          <w:p w14:paraId="16F8338D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1BB204A0" w14:textId="4B9F9D4A" w:rsidR="00CA0A83" w:rsidRPr="00651787" w:rsidRDefault="00CA0A83" w:rsidP="00CF2058">
            <w:pPr>
              <w:rPr>
                <w:color w:val="FF0000"/>
              </w:rPr>
            </w:pPr>
          </w:p>
        </w:tc>
        <w:tc>
          <w:tcPr>
            <w:tcW w:w="3174" w:type="dxa"/>
            <w:vAlign w:val="top"/>
          </w:tcPr>
          <w:p w14:paraId="527C4CEE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05A02579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6BCA52B8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4BD44CC9" w14:textId="634D7B53" w:rsidR="00CA0A83" w:rsidRPr="00651787" w:rsidRDefault="00651787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Changed the authentication method to WPA2-PSK</w:t>
            </w:r>
          </w:p>
          <w:p w14:paraId="17682A72" w14:textId="4ADE7613" w:rsidR="00CA0A83" w:rsidRPr="00651787" w:rsidRDefault="00CA0A83" w:rsidP="00CF2058">
            <w:pPr>
              <w:rPr>
                <w:color w:val="FF0000"/>
              </w:rPr>
            </w:pPr>
          </w:p>
        </w:tc>
      </w:tr>
      <w:tr w:rsidR="00CA0A83" w:rsidRPr="00307AD8" w14:paraId="556AD64A" w14:textId="77777777" w:rsidTr="00CA0A83">
        <w:tc>
          <w:tcPr>
            <w:tcW w:w="1729" w:type="dxa"/>
            <w:vAlign w:val="top"/>
          </w:tcPr>
          <w:p w14:paraId="62F26F89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09ADB86F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68892FBF" w14:textId="08D632E4" w:rsidR="00CA0A83" w:rsidRPr="00651787" w:rsidRDefault="00CF2058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Laptop 2</w:t>
            </w:r>
          </w:p>
          <w:p w14:paraId="71F99FC8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7FC06FE2" w14:textId="7E05E127" w:rsidR="00CA0A83" w:rsidRPr="00651787" w:rsidRDefault="00CA0A83" w:rsidP="00CF2058">
            <w:pPr>
              <w:rPr>
                <w:color w:val="FF0000"/>
              </w:rPr>
            </w:pPr>
          </w:p>
        </w:tc>
        <w:tc>
          <w:tcPr>
            <w:tcW w:w="1831" w:type="dxa"/>
            <w:vAlign w:val="top"/>
          </w:tcPr>
          <w:p w14:paraId="6C102400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4241F9CA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78189E42" w14:textId="2DB5EC16" w:rsidR="00CA0A83" w:rsidRPr="00651787" w:rsidRDefault="00CF2058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Enterprise</w:t>
            </w:r>
          </w:p>
          <w:p w14:paraId="637C4F0C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14912B8A" w14:textId="0157E57D" w:rsidR="00CA0A83" w:rsidRPr="00651787" w:rsidRDefault="00CA0A83" w:rsidP="00CF2058">
            <w:pPr>
              <w:rPr>
                <w:color w:val="FF0000"/>
              </w:rPr>
            </w:pPr>
          </w:p>
        </w:tc>
        <w:tc>
          <w:tcPr>
            <w:tcW w:w="3289" w:type="dxa"/>
            <w:vAlign w:val="top"/>
          </w:tcPr>
          <w:p w14:paraId="654DAD62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70016B94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203FF91E" w14:textId="0C00813C" w:rsidR="00CF2058" w:rsidRPr="00651787" w:rsidRDefault="00CF2058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>Not receiving DHCP address</w:t>
            </w:r>
            <w:r w:rsidR="00651787" w:rsidRPr="00651787">
              <w:rPr>
                <w:color w:val="FF0000"/>
              </w:rPr>
              <w:t>. VLAN 20 is not enabled.</w:t>
            </w:r>
          </w:p>
        </w:tc>
        <w:tc>
          <w:tcPr>
            <w:tcW w:w="3174" w:type="dxa"/>
            <w:vAlign w:val="top"/>
          </w:tcPr>
          <w:p w14:paraId="03D5C00E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3A35831F" w14:textId="77777777" w:rsidR="00CA0A83" w:rsidRPr="00651787" w:rsidRDefault="00CA0A83" w:rsidP="00CF2058">
            <w:pPr>
              <w:rPr>
                <w:color w:val="FF0000"/>
              </w:rPr>
            </w:pPr>
          </w:p>
          <w:p w14:paraId="31F41248" w14:textId="2C7B08B5" w:rsidR="00CA0A83" w:rsidRPr="00651787" w:rsidRDefault="00046474" w:rsidP="00CF2058">
            <w:pPr>
              <w:rPr>
                <w:color w:val="FF0000"/>
              </w:rPr>
            </w:pPr>
            <w:r w:rsidRPr="00651787">
              <w:rPr>
                <w:color w:val="FF0000"/>
              </w:rPr>
              <w:t xml:space="preserve">Enabled WLAN VLAN 20 and entered the correct security credentials </w:t>
            </w:r>
          </w:p>
          <w:p w14:paraId="5144BF47" w14:textId="0A3912ED" w:rsidR="00CA0A83" w:rsidRPr="00651787" w:rsidRDefault="00CA0A83" w:rsidP="00CF2058">
            <w:pPr>
              <w:rPr>
                <w:color w:val="FF0000"/>
              </w:rPr>
            </w:pPr>
          </w:p>
        </w:tc>
      </w:tr>
      <w:tr w:rsidR="00CA0A83" w14:paraId="25873BEF" w14:textId="77777777" w:rsidTr="00CA0A83">
        <w:tc>
          <w:tcPr>
            <w:tcW w:w="1729" w:type="dxa"/>
            <w:vAlign w:val="top"/>
          </w:tcPr>
          <w:p w14:paraId="107A61B3" w14:textId="77777777" w:rsidR="00CA0A83" w:rsidRPr="00CF2058" w:rsidRDefault="00CA0A83" w:rsidP="00CF2058"/>
          <w:p w14:paraId="7F2FBC3D" w14:textId="199CCD71" w:rsidR="00CA0A83" w:rsidRPr="00CF2058" w:rsidRDefault="00CA0A83" w:rsidP="00CF2058"/>
          <w:p w14:paraId="2F821FB9" w14:textId="2E07D479" w:rsidR="00CA0A83" w:rsidRPr="00CF2058" w:rsidRDefault="00CA0A83" w:rsidP="00CF2058"/>
          <w:p w14:paraId="7D6EFEBE" w14:textId="77777777" w:rsidR="00CA0A83" w:rsidRPr="00CF2058" w:rsidRDefault="00CA0A83" w:rsidP="00CF2058"/>
          <w:p w14:paraId="7EABCA5E" w14:textId="4202C441" w:rsidR="00CA0A83" w:rsidRPr="00CF2058" w:rsidRDefault="00CA0A83" w:rsidP="00CF2058"/>
        </w:tc>
        <w:tc>
          <w:tcPr>
            <w:tcW w:w="1831" w:type="dxa"/>
            <w:vAlign w:val="top"/>
          </w:tcPr>
          <w:p w14:paraId="33DD247C" w14:textId="77777777" w:rsidR="00CA0A83" w:rsidRPr="00CF2058" w:rsidRDefault="00CA0A83" w:rsidP="00CF2058"/>
          <w:p w14:paraId="45CD6570" w14:textId="77777777" w:rsidR="00CA0A83" w:rsidRPr="00CF2058" w:rsidRDefault="00CA0A83" w:rsidP="00CF2058"/>
          <w:p w14:paraId="73B962F5" w14:textId="77777777" w:rsidR="00CA0A83" w:rsidRPr="00CF2058" w:rsidRDefault="00CA0A83" w:rsidP="00CF2058"/>
          <w:p w14:paraId="2A165913" w14:textId="77777777" w:rsidR="00CA0A83" w:rsidRPr="00CF2058" w:rsidRDefault="00CA0A83" w:rsidP="00CF2058"/>
          <w:p w14:paraId="1F7F7129" w14:textId="5B1DF4CF" w:rsidR="00CA0A83" w:rsidRDefault="00CA0A83" w:rsidP="00CF2058"/>
        </w:tc>
        <w:tc>
          <w:tcPr>
            <w:tcW w:w="3289" w:type="dxa"/>
            <w:vAlign w:val="top"/>
          </w:tcPr>
          <w:p w14:paraId="11C21EAF" w14:textId="77777777" w:rsidR="00CA0A83" w:rsidRPr="00CF2058" w:rsidRDefault="00CA0A83" w:rsidP="00CF2058"/>
          <w:p w14:paraId="5F1FCF87" w14:textId="77777777" w:rsidR="00CA0A83" w:rsidRPr="00CF2058" w:rsidRDefault="00CA0A83" w:rsidP="00CF2058"/>
          <w:p w14:paraId="62695179" w14:textId="77777777" w:rsidR="00CA0A83" w:rsidRPr="00CF2058" w:rsidRDefault="00CA0A83" w:rsidP="00CF2058"/>
          <w:p w14:paraId="7D676A37" w14:textId="77777777" w:rsidR="00CA0A83" w:rsidRPr="00CF2058" w:rsidRDefault="00CA0A83" w:rsidP="00CF2058"/>
          <w:p w14:paraId="7724F2DB" w14:textId="109F8040" w:rsidR="00CA0A83" w:rsidRDefault="00CA0A83" w:rsidP="00CF2058"/>
        </w:tc>
        <w:tc>
          <w:tcPr>
            <w:tcW w:w="3174" w:type="dxa"/>
            <w:vAlign w:val="top"/>
          </w:tcPr>
          <w:p w14:paraId="79659B08" w14:textId="77777777" w:rsidR="00CA0A83" w:rsidRPr="00CF2058" w:rsidRDefault="00CA0A83" w:rsidP="00CF2058"/>
          <w:p w14:paraId="49F97A51" w14:textId="77777777" w:rsidR="00CA0A83" w:rsidRPr="00CF2058" w:rsidRDefault="00CA0A83" w:rsidP="00CF2058"/>
          <w:p w14:paraId="02D64B5F" w14:textId="77777777" w:rsidR="00CA0A83" w:rsidRPr="00CF2058" w:rsidRDefault="00CA0A83" w:rsidP="00CF2058"/>
          <w:p w14:paraId="5F85A7E7" w14:textId="5099114A" w:rsidR="00CA0A83" w:rsidRDefault="00CA0A83" w:rsidP="00CF2058"/>
        </w:tc>
      </w:tr>
      <w:tr w:rsidR="00CA0A83" w14:paraId="41116B2C" w14:textId="77777777" w:rsidTr="00CA0A83">
        <w:tc>
          <w:tcPr>
            <w:tcW w:w="1729" w:type="dxa"/>
            <w:vAlign w:val="top"/>
          </w:tcPr>
          <w:p w14:paraId="6670B662" w14:textId="77777777" w:rsidR="00CA0A83" w:rsidRPr="00CF2058" w:rsidRDefault="00CA0A83" w:rsidP="00CF2058"/>
          <w:p w14:paraId="7D3C9E96" w14:textId="262FC898" w:rsidR="00CA0A83" w:rsidRPr="00CF2058" w:rsidRDefault="00CA0A83" w:rsidP="00CF2058"/>
          <w:p w14:paraId="122F3594" w14:textId="382737BF" w:rsidR="00CA0A83" w:rsidRPr="00CF2058" w:rsidRDefault="00CA0A83" w:rsidP="00CF2058"/>
          <w:p w14:paraId="53927114" w14:textId="77777777" w:rsidR="00CA0A83" w:rsidRPr="00CF2058" w:rsidRDefault="00CA0A83" w:rsidP="00CF2058"/>
          <w:p w14:paraId="501312B2" w14:textId="0D11C198" w:rsidR="00CA0A83" w:rsidRPr="00CF2058" w:rsidRDefault="00CA0A83" w:rsidP="00CF2058"/>
        </w:tc>
        <w:tc>
          <w:tcPr>
            <w:tcW w:w="1831" w:type="dxa"/>
            <w:vAlign w:val="top"/>
          </w:tcPr>
          <w:p w14:paraId="2D80FDCD" w14:textId="77777777" w:rsidR="00CA0A83" w:rsidRPr="00CF2058" w:rsidRDefault="00CA0A83" w:rsidP="00CF2058"/>
          <w:p w14:paraId="48957E75" w14:textId="77777777" w:rsidR="00CA0A83" w:rsidRPr="00CF2058" w:rsidRDefault="00CA0A83" w:rsidP="00CF2058"/>
          <w:p w14:paraId="2A21384E" w14:textId="77777777" w:rsidR="00CA0A83" w:rsidRPr="00CF2058" w:rsidRDefault="00CA0A83" w:rsidP="00CF2058"/>
          <w:p w14:paraId="5779CE18" w14:textId="77777777" w:rsidR="00CA0A83" w:rsidRPr="00CF2058" w:rsidRDefault="00CA0A83" w:rsidP="00CF2058"/>
          <w:p w14:paraId="06C10C76" w14:textId="6049B801" w:rsidR="00CA0A83" w:rsidRDefault="00CA0A83" w:rsidP="00CF2058"/>
        </w:tc>
        <w:tc>
          <w:tcPr>
            <w:tcW w:w="3289" w:type="dxa"/>
            <w:vAlign w:val="top"/>
          </w:tcPr>
          <w:p w14:paraId="58E68C18" w14:textId="77777777" w:rsidR="00CA0A83" w:rsidRPr="00CF2058" w:rsidRDefault="00CA0A83" w:rsidP="00CF2058"/>
          <w:p w14:paraId="1F9949B1" w14:textId="77777777" w:rsidR="00CA0A83" w:rsidRPr="00CF2058" w:rsidRDefault="00CA0A83" w:rsidP="00CF2058"/>
          <w:p w14:paraId="56ACBE07" w14:textId="77777777" w:rsidR="00CA0A83" w:rsidRPr="00CF2058" w:rsidRDefault="00CA0A83" w:rsidP="00CF2058"/>
          <w:p w14:paraId="3C02EB42" w14:textId="77777777" w:rsidR="00CA0A83" w:rsidRPr="00CF2058" w:rsidRDefault="00CA0A83" w:rsidP="00CF2058"/>
          <w:p w14:paraId="3707BD85" w14:textId="1178FD0A" w:rsidR="00CA0A83" w:rsidRDefault="00CA0A83" w:rsidP="00CF2058"/>
        </w:tc>
        <w:tc>
          <w:tcPr>
            <w:tcW w:w="3174" w:type="dxa"/>
            <w:vAlign w:val="top"/>
          </w:tcPr>
          <w:p w14:paraId="71ADD043" w14:textId="77777777" w:rsidR="00CA0A83" w:rsidRPr="00CF2058" w:rsidRDefault="00CA0A83" w:rsidP="00CF2058"/>
          <w:p w14:paraId="341B8CFB" w14:textId="77777777" w:rsidR="00CA0A83" w:rsidRPr="00CF2058" w:rsidRDefault="00CA0A83" w:rsidP="00CF2058"/>
          <w:p w14:paraId="1FFC4FBA" w14:textId="77777777" w:rsidR="00CA0A83" w:rsidRPr="00CF2058" w:rsidRDefault="00CA0A83" w:rsidP="00CF2058"/>
          <w:p w14:paraId="2D8B648B" w14:textId="77777777" w:rsidR="00CA0A83" w:rsidRPr="00CF2058" w:rsidRDefault="00CA0A83" w:rsidP="00CF2058"/>
          <w:p w14:paraId="3EFE6910" w14:textId="0DDCAC43" w:rsidR="00CA0A83" w:rsidRDefault="00CA0A83" w:rsidP="00CF2058"/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</w:p>
    <w:sectPr w:rsidR="0045687E" w:rsidRPr="0017567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592FD" w14:textId="77777777" w:rsidR="00D37354" w:rsidRDefault="00D37354" w:rsidP="00710659">
      <w:pPr>
        <w:spacing w:after="0" w:line="240" w:lineRule="auto"/>
      </w:pPr>
      <w:r>
        <w:separator/>
      </w:r>
    </w:p>
    <w:p w14:paraId="51D4EF3E" w14:textId="77777777" w:rsidR="00D37354" w:rsidRDefault="00D37354"/>
  </w:endnote>
  <w:endnote w:type="continuationSeparator" w:id="0">
    <w:p w14:paraId="01097D7F" w14:textId="77777777" w:rsidR="00D37354" w:rsidRDefault="00D37354" w:rsidP="00710659">
      <w:pPr>
        <w:spacing w:after="0" w:line="240" w:lineRule="auto"/>
      </w:pPr>
      <w:r>
        <w:continuationSeparator/>
      </w:r>
    </w:p>
    <w:p w14:paraId="64201EEB" w14:textId="77777777" w:rsidR="00D37354" w:rsidRDefault="00D373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0DBE6" w14:textId="5F61E564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46474">
      <w:rPr>
        <w:noProof/>
      </w:rPr>
      <w:t>2022</w:t>
    </w:r>
    <w:r>
      <w:fldChar w:fldCharType="end"/>
    </w:r>
    <w:r w:rsidR="007C790E">
      <w:t>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3A47" w14:textId="2ABD1FE3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C790E">
      <w:t>2020</w:t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4B959" w14:textId="77777777" w:rsidR="00D37354" w:rsidRDefault="00D37354" w:rsidP="00710659">
      <w:pPr>
        <w:spacing w:after="0" w:line="240" w:lineRule="auto"/>
      </w:pPr>
      <w:r>
        <w:separator/>
      </w:r>
    </w:p>
    <w:p w14:paraId="2AF76014" w14:textId="77777777" w:rsidR="00D37354" w:rsidRDefault="00D37354"/>
  </w:footnote>
  <w:footnote w:type="continuationSeparator" w:id="0">
    <w:p w14:paraId="44E457DB" w14:textId="77777777" w:rsidR="00D37354" w:rsidRDefault="00D37354" w:rsidP="00710659">
      <w:pPr>
        <w:spacing w:after="0" w:line="240" w:lineRule="auto"/>
      </w:pPr>
      <w:r>
        <w:continuationSeparator/>
      </w:r>
    </w:p>
    <w:p w14:paraId="070B47C0" w14:textId="77777777" w:rsidR="00D37354" w:rsidRDefault="00D373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362219511">
    <w:abstractNumId w:val="5"/>
  </w:num>
  <w:num w:numId="2" w16cid:durableId="1089232001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828134793">
    <w:abstractNumId w:val="2"/>
  </w:num>
  <w:num w:numId="4" w16cid:durableId="1718427665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530803251">
    <w:abstractNumId w:val="3"/>
  </w:num>
  <w:num w:numId="6" w16cid:durableId="461773317">
    <w:abstractNumId w:val="0"/>
  </w:num>
  <w:num w:numId="7" w16cid:durableId="1362440561">
    <w:abstractNumId w:val="1"/>
  </w:num>
  <w:num w:numId="8" w16cid:durableId="185376262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6233290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46474"/>
    <w:rsid w:val="00050BA4"/>
    <w:rsid w:val="0005141D"/>
    <w:rsid w:val="00051738"/>
    <w:rsid w:val="0005242B"/>
    <w:rsid w:val="00052548"/>
    <w:rsid w:val="000570CF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47775"/>
    <w:rsid w:val="001523C0"/>
    <w:rsid w:val="001535FE"/>
    <w:rsid w:val="00154E3A"/>
    <w:rsid w:val="00155352"/>
    <w:rsid w:val="00157902"/>
    <w:rsid w:val="00160A1D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1787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67DC8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C790E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0C6D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242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61F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0A83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058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37354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008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53F3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2C72CC"/>
    <w:rsid w:val="003C0B01"/>
    <w:rsid w:val="00493EF8"/>
    <w:rsid w:val="004E5354"/>
    <w:rsid w:val="006C2CFF"/>
    <w:rsid w:val="0085416D"/>
    <w:rsid w:val="008D3399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6DFFB0-2533-40A9-A8A4-8E87F9732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80</TotalTime>
  <Pages>4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Connor Morrissy</cp:lastModifiedBy>
  <cp:revision>3</cp:revision>
  <cp:lastPrinted>2019-12-01T17:25:00Z</cp:lastPrinted>
  <dcterms:created xsi:type="dcterms:W3CDTF">2022-12-08T07:53:00Z</dcterms:created>
  <dcterms:modified xsi:type="dcterms:W3CDTF">2022-12-08T19:59:00Z</dcterms:modified>
</cp:coreProperties>
</file>